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0968" w:rsidRDefault="00D70968">
      <w:r>
        <w:rPr>
          <w:noProof/>
        </w:rPr>
        <w:drawing>
          <wp:inline distT="0" distB="0" distL="0" distR="0" wp14:anchorId="2B69B00B" wp14:editId="4424C621">
            <wp:extent cx="5705475" cy="7991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799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709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7IwNzSyNDUwNjNV0lEKTi0uzszPAykwrAUAO2TMySwAAAA="/>
  </w:docVars>
  <w:rsids>
    <w:rsidRoot w:val="00D70968"/>
    <w:rsid w:val="00B31647"/>
    <w:rsid w:val="00D70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FA504E-B6D3-4E2F-89B8-49943B75B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cter &amp; Gamble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eghe, Tega</dc:creator>
  <cp:keywords/>
  <dc:description/>
  <cp:lastModifiedBy>Odeghe, Tega</cp:lastModifiedBy>
  <cp:revision>1</cp:revision>
  <dcterms:created xsi:type="dcterms:W3CDTF">2021-04-22T13:47:00Z</dcterms:created>
  <dcterms:modified xsi:type="dcterms:W3CDTF">2021-04-22T13:57:00Z</dcterms:modified>
</cp:coreProperties>
</file>